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Xf8fc2036598b4e722e25a57490f8058663ec230"/>
    <w:p>
      <w:pPr>
        <w:pStyle w:val="Heading1"/>
      </w:pPr>
      <w:r>
        <w:t xml:space="preserve">Internship Application Letter for Aerospace Engineer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Aerospace Engineering Division</w:t>
      </w:r>
      <w:r>
        <w:br/>
      </w:r>
      <w:r>
        <w:t xml:space="preserve">[Company Name - e.g., Boeing Chicago Facility, Honeywell Aerospace, or Local Chicago Firm]</w:t>
      </w:r>
      <w:r>
        <w:br/>
      </w:r>
      <w:r>
        <w:t xml:space="preserve">[Company Address]</w:t>
      </w:r>
      <w:r>
        <w:br/>
      </w:r>
      <w:r>
        <w:t xml:space="preserve">Chicago, IL 60601</w:t>
      </w:r>
    </w:p>
    <w:p>
      <w:pPr>
        <w:pStyle w:val="BodyText"/>
      </w:pPr>
      <w:r>
        <w:rPr>
          <w:bCs/>
          <w:b/>
        </w:rPr>
        <w:t xml:space="preserve">Subject: Internship Application Letter for Aerospace Engineer Position in United States Chicago</w:t>
      </w:r>
    </w:p>
    <w:p>
      <w:pPr>
        <w:pStyle w:val="BodyText"/>
      </w:pPr>
      <w:r>
        <w:t xml:space="preserve">Dear Hiring Manager,</w:t>
      </w:r>
    </w:p>
    <w:p>
      <w:pPr>
        <w:pStyle w:val="BodyText"/>
      </w:pPr>
      <w:r>
        <w:t xml:space="preserve">I am writing with profound enthusiasm to submit my application for the Aerospace Engineer Internship position at [Company Name] in Chicago, Illinois. As a dedicated and technically proficient senior student majoring in Aerospace Engineering at the University of Illinois Urbana-Champaign, I have meticulously aligned my academic pursuits and hands-on projects with the innovative demands of aerospace engineering within the United States Chicago ecosystem. This Internship Application Letter represents not merely an application, but a deliberate step toward contributing to Chicago’s thriving aerospace sector—a hub where cutting-edge technology converges with Midwest manufacturing excellence.</w:t>
      </w:r>
    </w:p>
    <w:p>
      <w:pPr>
        <w:pStyle w:val="BodyText"/>
      </w:pPr>
      <w:r>
        <w:t xml:space="preserve">My academic foundation has been rigorously built upon core principles essential for modern Aerospace Engineer roles. I have excelled in advanced coursework including Aerodynamics (covering compressible flow, boundary layer theory, and computational fluid dynamics), Propulsion Systems (gas turbine fundamentals and rocket engine thermodynamics), Structural Analysis (composite materials, stress-strain relationships), and Flight Mechanics. My capstone project, "Design Optimization of a Small-Scale Hypersonic Vehicle Nose Cone for High-Speed Re-entry," directly applied these disciplines. Using ANSYS Fluent for CFD simulations and SolidWorks for parametric modeling, I reduced predicted aerodynamic heating by 22% while maintaining structural integrity—skills I am eager to deploy in Chicago’s dynamic aerospace environment. This project was executed within the University's state-of-the-art Aerospace Engineering Laboratory, which mirrors the sophisticated resources available at industry leaders based in Chicago.</w:t>
      </w:r>
    </w:p>
    <w:p>
      <w:pPr>
        <w:pStyle w:val="BodyText"/>
      </w:pPr>
      <w:r>
        <w:t xml:space="preserve">What distinguishes my technical profile is my proactive engagement beyond the classroom, specifically targeting opportunities within United States Chicago. I actively participated in the UIUC AIAA Student Chapter, where I co-organized a workshop on "Urban Air Mobility: Challenges for Chicago's Skies" featuring local industry experts from [Mention Local Firm, e.g., Joby Aviation or Zipline]. This event deepened my understanding of how aerospace innovation directly impacts urban infrastructure—a critical consideration for companies operating in Chicago. Furthermore, I completed a summer research internship at the Illinois Institute of Technology’s Center for Aerospace Research, focusing on drone navigation systems under GPS-denied conditions. This experience solidified my ability to work within complex, team-oriented engineering environments—precisely the collaborative culture fostered by leading aerospace firms headquartered or operating facilities in Chicago.</w:t>
      </w:r>
    </w:p>
    <w:p>
      <w:pPr>
        <w:pStyle w:val="BodyText"/>
      </w:pPr>
      <w:r>
        <w:t xml:space="preserve">Chicago's unique position as a strategic nexus for aerospace innovation is what fuels my specific interest in this internship opportunity. The city’s proximity to O’Hare International Airport, a major logistics hub for aircraft parts and components, its robust network of suppliers (including key partners like GE Aviation), and its emerging focus on advanced air mobility all create an unparalleled ecosystem. Companies like Boeing’s Chicago-based engineering teams (at the historic Midway facility) and Honeywell Aerospace’s Midwest operations are pioneering next-generation solutions—from sustainable aviation fuels to autonomous cargo systems—all while leveraging Chicago's skilled workforce. I am eager to learn from professionals shaping this very landscape, contributing my skills in simulation, data analysis (Python, MATLAB), and technical documentation directly within this United States Chicago context.</w:t>
      </w:r>
    </w:p>
    <w:p>
      <w:pPr>
        <w:pStyle w:val="BodyText"/>
      </w:pPr>
      <w:r>
        <w:t xml:space="preserve">My technical proficiency extends to industry-standard software crucial for contemporary Aerospace Engineer roles: SolidWorks (Professional Certification Candidate), ANSYS Suite (Fluent &amp; Mechanical), CATIA V5, and Simulink. I am adept at translating complex theoretical concepts into practical design solutions and possess strong written and verbal communication skills honed through presenting research findings at the Midwest Undergraduate Research Symposium. Crucially, I understand that aerospace engineering transcends technical mastery—it demands an acute awareness of regulatory frameworks (FAA Part 25/27), sustainability imperatives, and safety protocols. My coursework in Aerospace Policy and Ethics has equipped me to navigate these dimensions thoughtfully.</w:t>
      </w:r>
    </w:p>
    <w:p>
      <w:pPr>
        <w:pStyle w:val="BodyText"/>
      </w:pPr>
      <w:r>
        <w:t xml:space="preserve">I am particularly drawn to [Company Name]’s commitment to [mention specific project, value, or initiative from their website—e.g., "developing electric vertical takeoff and landing (eVTOL) aircraft" or "advancing sustainable propulsion technologies"]. Your recent work on the [Specific Project Name] resonates deeply with my research interests. I am confident that my proactive problem-solving approach, demonstrated in optimizing a UAV’s endurance through battery management system redesign during my internship at IIT, would allow me to contribute meaningfully from day one. Chicago’s collaborative spirit and the opportunity to learn directly from seasoned Aerospace Engineers at [Company Name] represent the ideal environment for me to grow professionally while supporting tangible industry advancements.</w:t>
      </w:r>
    </w:p>
    <w:p>
      <w:pPr>
        <w:pStyle w:val="BodyText"/>
      </w:pPr>
      <w:r>
        <w:t xml:space="preserve">Thank you for considering this Internship Application Letter and my candidacy. I am exceptionally excited about the possibility of joining your team in Chicago, Illinois—a city synonymous with innovation where aerospace engineering isn't just a career path, but a vital part of the community’s future. My resume, attached for your review, provides further detail on my qualifications and achievements. I welcome the opportunity to discuss how my skills in aerodynamics, systems design, and technical analysis can support [Company Name]’s objectives within the United States Chicago aerospace industry during an interview at your earliest conveni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5-12-09T18:36:24Z</dcterms:created>
  <dcterms:modified xsi:type="dcterms:W3CDTF">2025-12-09T18:36:24Z</dcterms:modified>
</cp:coreProperties>
</file>

<file path=docProps/custom.xml><?xml version="1.0" encoding="utf-8"?>
<Properties xmlns="http://schemas.openxmlformats.org/officeDocument/2006/custom-properties" xmlns:vt="http://schemas.openxmlformats.org/officeDocument/2006/docPropsVTypes"/>
</file>